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4D48" w:rsidRDefault="00E13E0A">
      <w:pPr>
        <w:pStyle w:val="Ttulo"/>
      </w:pPr>
      <w:r>
        <w:t>HelloWordl.dm</w:t>
      </w:r>
    </w:p>
    <w:p w:rsidR="00524D48" w:rsidRDefault="00E13E0A">
      <w:pPr>
        <w:pStyle w:val="Author"/>
      </w:pPr>
      <w:r>
        <w:t>Luis M.</w:t>
      </w:r>
    </w:p>
    <w:p w:rsidR="00524D48" w:rsidRDefault="00E13E0A">
      <w:pPr>
        <w:pStyle w:val="Fecha"/>
      </w:pPr>
      <w:r>
        <w:t>8/11/2020</w:t>
      </w:r>
    </w:p>
    <w:p w:rsidR="00524D48" w:rsidRDefault="00E13E0A">
      <w:pPr>
        <w:pStyle w:val="FirstParagraph"/>
      </w:pPr>
      <w:r>
        <w:t>##This is a markdown file</w:t>
      </w:r>
      <w:bookmarkStart w:id="0" w:name="_GoBack"/>
      <w:bookmarkEnd w:id="0"/>
    </w:p>
    <w:sectPr w:rsidR="00524D4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3E0A" w:rsidRDefault="00E13E0A">
      <w:pPr>
        <w:spacing w:after="0"/>
      </w:pPr>
      <w:r>
        <w:separator/>
      </w:r>
    </w:p>
  </w:endnote>
  <w:endnote w:type="continuationSeparator" w:id="0">
    <w:p w:rsidR="00E13E0A" w:rsidRDefault="00E13E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3E0A" w:rsidRDefault="00E13E0A">
      <w:r>
        <w:separator/>
      </w:r>
    </w:p>
  </w:footnote>
  <w:footnote w:type="continuationSeparator" w:id="0">
    <w:p w:rsidR="00E13E0A" w:rsidRDefault="00E13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5BE89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24D48"/>
    <w:rsid w:val="00590D07"/>
    <w:rsid w:val="00784D58"/>
    <w:rsid w:val="008D6863"/>
    <w:rsid w:val="009C0B42"/>
    <w:rsid w:val="00B86B75"/>
    <w:rsid w:val="00BC48D5"/>
    <w:rsid w:val="00C36279"/>
    <w:rsid w:val="00E13E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42C5FA-D235-4ADD-B43E-40501DCE7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dl.dm</dc:title>
  <dc:creator>Luis M.</dc:creator>
  <cp:keywords/>
  <cp:lastModifiedBy>LUIS EDUARDO MERINO HERNANDEZ</cp:lastModifiedBy>
  <cp:revision>2</cp:revision>
  <dcterms:created xsi:type="dcterms:W3CDTF">2020-11-08T06:08:00Z</dcterms:created>
  <dcterms:modified xsi:type="dcterms:W3CDTF">2020-11-08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20</vt:lpwstr>
  </property>
  <property fmtid="{D5CDD505-2E9C-101B-9397-08002B2CF9AE}" pid="3" name="output">
    <vt:lpwstr/>
  </property>
</Properties>
</file>